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995BAC" w14:textId="77777777" w:rsidR="003D0D92" w:rsidRPr="003D0D92" w:rsidRDefault="003D0D92" w:rsidP="003D0D92">
      <w:pPr>
        <w:keepNext/>
        <w:spacing w:before="240" w:after="60"/>
        <w:jc w:val="center"/>
        <w:outlineLvl w:val="0"/>
        <w:rPr>
          <w:rFonts w:ascii="Tahoma" w:hAnsi="Tahoma" w:cs="Tahoma"/>
          <w:b/>
          <w:kern w:val="32"/>
          <w:sz w:val="20"/>
          <w:szCs w:val="20"/>
        </w:rPr>
      </w:pPr>
      <w:r w:rsidRPr="003D0D92">
        <w:rPr>
          <w:rFonts w:ascii="Tahoma" w:hAnsi="Tahoma" w:cs="Tahoma"/>
          <w:b/>
          <w:kern w:val="32"/>
          <w:sz w:val="20"/>
          <w:szCs w:val="20"/>
        </w:rPr>
        <w:t>ΕΛΛΗΝΙΚΗ ΔΗΜΟΚΡΑΤΙΑ</w:t>
      </w:r>
    </w:p>
    <w:p w14:paraId="505E7EB2" w14:textId="5AD56833" w:rsidR="003D0D92" w:rsidRPr="003D0D92" w:rsidRDefault="00200EF2" w:rsidP="0040554A">
      <w:pPr>
        <w:jc w:val="center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pict w14:anchorId="6449E9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.7pt;height:56.15pt">
            <v:imagedata r:id="rId8" o:title=""/>
          </v:shape>
        </w:pict>
      </w:r>
    </w:p>
    <w:p w14:paraId="542F48C2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ΓΕΩΠΟΝΙΚΟ ΠΑΝΕΠΙΣΤΗΜΙΟ ΑΘΗΝΩΝ</w:t>
      </w:r>
    </w:p>
    <w:p w14:paraId="35072001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ΣΧΟΛΗ ΕΠΙΣΤΗΜΩΝ ΤΩΝ ΦΥΤΩΝ</w:t>
      </w:r>
    </w:p>
    <w:p w14:paraId="22BAD46B" w14:textId="74C8E84C" w:rsidR="003D0D92" w:rsidRPr="00B863EA" w:rsidRDefault="003D0D92" w:rsidP="003D0D92">
      <w:pPr>
        <w:jc w:val="center"/>
        <w:rPr>
          <w:rFonts w:ascii="Tahoma" w:hAnsi="Tahoma" w:cs="Tahoma"/>
          <w:bCs/>
          <w:sz w:val="20"/>
          <w:szCs w:val="20"/>
          <w:lang w:val="el-GR"/>
        </w:rPr>
      </w:pPr>
      <w:r w:rsidRPr="00B863EA">
        <w:rPr>
          <w:rFonts w:ascii="Tahoma" w:hAnsi="Tahoma" w:cs="Tahoma"/>
          <w:b/>
          <w:sz w:val="20"/>
          <w:szCs w:val="20"/>
          <w:lang w:val="el-GR"/>
        </w:rPr>
        <w:t>ΤΜΗΜΑ ΕΠΙΣΤΗΜΗΣ ΦΥΤΙΚΗΣ ΠΑΡΑΓΩΓΗΣ</w:t>
      </w:r>
    </w:p>
    <w:p w14:paraId="68711128" w14:textId="07644BFB" w:rsidR="003D0D92" w:rsidRPr="004B7E36" w:rsidRDefault="00A5699D" w:rsidP="008022A1">
      <w:pPr>
        <w:pStyle w:val="Heading3"/>
        <w:rPr>
          <w:rFonts w:ascii="Tahoma" w:hAnsi="Tahoma" w:cs="Tahoma"/>
          <w:sz w:val="20"/>
          <w:szCs w:val="20"/>
        </w:rPr>
      </w:pPr>
      <w:r w:rsidRPr="004B7E36">
        <w:rPr>
          <w:rFonts w:ascii="Tahoma" w:hAnsi="Tahoma" w:cs="Tahoma"/>
          <w:sz w:val="20"/>
          <w:szCs w:val="20"/>
        </w:rPr>
        <w:t xml:space="preserve">ΤΟΜΕΑΣ </w:t>
      </w:r>
      <w:r w:rsidR="004B7E36">
        <w:rPr>
          <w:rFonts w:ascii="Tahoma" w:hAnsi="Tahoma" w:cs="Tahoma"/>
          <w:sz w:val="20"/>
          <w:szCs w:val="20"/>
        </w:rPr>
        <w:t>ΒΟΤΑΝΙΚΗΣ ΚΑΙ ΜΙΚΡΟΒΙΟΛΟΓΙΑΣ</w:t>
      </w:r>
    </w:p>
    <w:p w14:paraId="791CE353" w14:textId="77777777" w:rsidR="003D0D92" w:rsidRPr="004B7E36" w:rsidRDefault="003D0D92" w:rsidP="0040554A">
      <w:pPr>
        <w:rPr>
          <w:lang w:val="el-GR"/>
        </w:rPr>
      </w:pPr>
    </w:p>
    <w:p w14:paraId="47F0F502" w14:textId="1980B142" w:rsidR="006A4F57" w:rsidRPr="003D0D92" w:rsidRDefault="00E8462D" w:rsidP="003D0D92">
      <w:pPr>
        <w:pStyle w:val="Heading3"/>
        <w:spacing w:line="360" w:lineRule="auto"/>
        <w:rPr>
          <w:rFonts w:ascii="Tahoma" w:hAnsi="Tahoma" w:cs="Tahoma"/>
          <w:sz w:val="20"/>
          <w:szCs w:val="20"/>
          <w:u w:val="single"/>
        </w:rPr>
      </w:pPr>
      <w:r w:rsidRPr="003D0D92">
        <w:rPr>
          <w:rFonts w:ascii="Tahoma" w:hAnsi="Tahoma" w:cs="Tahoma"/>
          <w:sz w:val="20"/>
          <w:szCs w:val="20"/>
          <w:u w:val="single"/>
        </w:rPr>
        <w:t>ΑΙΤΗΣΗ</w:t>
      </w:r>
    </w:p>
    <w:p w14:paraId="01F41AC2" w14:textId="528773DE" w:rsidR="00E8462D" w:rsidRPr="003D0D92" w:rsidRDefault="00E8462D" w:rsidP="003D0D92">
      <w:pPr>
        <w:spacing w:line="360" w:lineRule="auto"/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 xml:space="preserve">ΥΠΟΒΟΛΗΣ ΥΠΟΨΗΦΙΟΤΗΤΑΣ ΓΙΑ ΤΗΝ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ΑΝΑΔΕΙΞΗ </w:t>
      </w:r>
      <w:r w:rsidR="00200EF2">
        <w:rPr>
          <w:rFonts w:ascii="Tahoma" w:hAnsi="Tahoma" w:cs="Tahoma"/>
          <w:b/>
          <w:sz w:val="20"/>
          <w:szCs w:val="20"/>
          <w:lang w:val="el-GR"/>
        </w:rPr>
        <w:t>ΔΙΕΥΘΥΝΤΗ ΤΟΥ ΕΡΓΑΣΤΗΡΙΟΥ ΣΥΣΤΗΜΑΤΙΚΗΣ ΒΟΤΑΝΙΚΗΣ</w:t>
      </w:r>
      <w:r w:rsidR="00D97E9C" w:rsidRPr="003D0D92">
        <w:rPr>
          <w:rFonts w:ascii="Tahoma" w:hAnsi="Tahoma" w:cs="Tahoma"/>
          <w:b/>
          <w:sz w:val="20"/>
          <w:szCs w:val="20"/>
          <w:lang w:val="el-GR"/>
        </w:rPr>
        <w:t xml:space="preserve">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ΜΕΑ </w:t>
      </w:r>
      <w:r w:rsidR="004B7E36" w:rsidRPr="004B7E36">
        <w:rPr>
          <w:rFonts w:ascii="Tahoma" w:hAnsi="Tahoma" w:cs="Tahoma"/>
          <w:b/>
          <w:sz w:val="20"/>
          <w:szCs w:val="20"/>
          <w:lang w:val="el-GR"/>
        </w:rPr>
        <w:t xml:space="preserve">ΒΟΤΑΝΙΚΗΣ ΚΑΙ ΜΙΚΡΟΒΙΟΛΟΓΙΑΣ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ΜΗΜΑΤΟΣ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ΕΠΙΣΤΗΜΗΣ ΦΥΤΙΚΗΣ ΠΑΡΑΓΩΓΗΣ ΤΟΥ</w:t>
      </w:r>
      <w:r w:rsidR="000C0D26" w:rsidRPr="004B7E36">
        <w:rPr>
          <w:rFonts w:ascii="Tahoma" w:hAnsi="Tahoma"/>
          <w:b/>
          <w:sz w:val="20"/>
          <w:lang w:val="el-GR"/>
        </w:rPr>
        <w:t xml:space="preserve">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ΓΕΩΠΟΝΙΚΟΥ ΠΑΝΕΠΙΣΤΗΜΙΟΥ ΑΘΗΝΩΝ</w:t>
      </w:r>
    </w:p>
    <w:p w14:paraId="0CB32D77" w14:textId="77777777" w:rsidR="00E8462D" w:rsidRPr="003D0D92" w:rsidRDefault="00E8462D" w:rsidP="00E8462D">
      <w:pPr>
        <w:jc w:val="both"/>
        <w:rPr>
          <w:rFonts w:ascii="Tahoma" w:hAnsi="Tahoma" w:cs="Tahoma"/>
          <w:b/>
          <w:sz w:val="20"/>
          <w:szCs w:val="20"/>
          <w:lang w:val="el-GR"/>
        </w:rPr>
      </w:pPr>
    </w:p>
    <w:p w14:paraId="3B6EA257" w14:textId="79670FAF" w:rsidR="003117FE" w:rsidRPr="003D0D92" w:rsidRDefault="004B7E36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F3A7BF4" wp14:editId="70317FC1">
                <wp:simplePos x="0" y="0"/>
                <wp:positionH relativeFrom="margin">
                  <wp:posOffset>3420374</wp:posOffset>
                </wp:positionH>
                <wp:positionV relativeFrom="paragraph">
                  <wp:posOffset>179705</wp:posOffset>
                </wp:positionV>
                <wp:extent cx="3122295" cy="1238250"/>
                <wp:effectExtent l="0" t="0" r="190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2295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A6C7F4" w14:textId="77777777" w:rsidR="00282374" w:rsidRPr="00B03344" w:rsidRDefault="00282374" w:rsidP="008022A1">
                            <w:pPr>
                              <w:pStyle w:val="Heading2"/>
                              <w:rPr>
                                <w:rFonts w:ascii="Tahoma" w:hAnsi="Tahoma" w:cs="Tahoma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</w:rPr>
                              <w:t>ΠΡΟΣ</w:t>
                            </w:r>
                          </w:p>
                          <w:p w14:paraId="7A51B64D" w14:textId="5F3D4D27" w:rsidR="00282374" w:rsidRPr="004B7E36" w:rsidRDefault="003117FE" w:rsidP="008022A1">
                            <w:pPr>
                              <w:pStyle w:val="Heading1"/>
                              <w:rPr>
                                <w:rFonts w:ascii="Tahoma" w:hAnsi="Tahoma" w:cs="Tahoma"/>
                                <w:sz w:val="20"/>
                              </w:rPr>
                            </w:pPr>
                            <w:r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Γραμματεία </w:t>
                            </w:r>
                            <w:r w:rsidR="00D76A51"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Τομέα </w:t>
                            </w:r>
                            <w:r w:rsidR="004B7E36">
                              <w:rPr>
                                <w:rFonts w:ascii="Tahoma" w:hAnsi="Tahoma" w:cs="Tahoma"/>
                                <w:sz w:val="20"/>
                              </w:rPr>
                              <w:t>Βοτανικής και Μικροβιολογίας</w:t>
                            </w:r>
                          </w:p>
                          <w:p w14:paraId="2BCB9FEF" w14:textId="77777777" w:rsidR="00E8462D" w:rsidRPr="00282374" w:rsidRDefault="00E8462D" w:rsidP="003D0D92">
                            <w:pPr>
                              <w:spacing w:line="360" w:lineRule="auto"/>
                              <w:rPr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A7B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9.3pt;margin-top:14.15pt;width:245.85pt;height:9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" stroked="f">
                <v:textbox>
                  <w:txbxContent>
                    <w:p w14:paraId="55A6C7F4" w14:textId="77777777" w:rsidR="00282374" w:rsidRPr="00B03344" w:rsidRDefault="00282374" w:rsidP="008022A1">
                      <w:pPr>
                        <w:pStyle w:val="Heading2"/>
                        <w:rPr>
                          <w:rFonts w:ascii="Tahoma" w:hAnsi="Tahoma" w:cs="Tahoma"/>
                        </w:rPr>
                      </w:pPr>
                      <w:r w:rsidRPr="00B03344">
                        <w:rPr>
                          <w:rFonts w:ascii="Tahoma" w:hAnsi="Tahoma" w:cs="Tahoma"/>
                        </w:rPr>
                        <w:t>ΠΡΟΣ</w:t>
                      </w:r>
                    </w:p>
                    <w:p w14:paraId="7A51B64D" w14:textId="5F3D4D27" w:rsidR="00282374" w:rsidRPr="004B7E36" w:rsidRDefault="003117FE" w:rsidP="008022A1">
                      <w:pPr>
                        <w:pStyle w:val="Heading1"/>
                        <w:rPr>
                          <w:rFonts w:ascii="Tahoma" w:hAnsi="Tahoma" w:cs="Tahoma"/>
                          <w:sz w:val="20"/>
                        </w:rPr>
                      </w:pPr>
                      <w:r w:rsidRPr="004B7E36">
                        <w:rPr>
                          <w:rFonts w:ascii="Tahoma" w:hAnsi="Tahoma" w:cs="Tahoma"/>
                          <w:sz w:val="20"/>
                        </w:rPr>
                        <w:t xml:space="preserve">Γραμματεία </w:t>
                      </w:r>
                      <w:r w:rsidR="00D76A51" w:rsidRPr="004B7E36">
                        <w:rPr>
                          <w:rFonts w:ascii="Tahoma" w:hAnsi="Tahoma" w:cs="Tahoma"/>
                          <w:sz w:val="20"/>
                        </w:rPr>
                        <w:t xml:space="preserve">Τομέα </w:t>
                      </w:r>
                      <w:r w:rsidR="004B7E36">
                        <w:rPr>
                          <w:rFonts w:ascii="Tahoma" w:hAnsi="Tahoma" w:cs="Tahoma"/>
                          <w:sz w:val="20"/>
                        </w:rPr>
                        <w:t>Βοτανικής και Μικροβιολογίας</w:t>
                      </w:r>
                    </w:p>
                    <w:p w14:paraId="2BCB9FEF" w14:textId="77777777" w:rsidR="00E8462D" w:rsidRPr="00282374" w:rsidRDefault="00E8462D" w:rsidP="003D0D92">
                      <w:pPr>
                        <w:spacing w:line="360" w:lineRule="auto"/>
                        <w:rPr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92FB4A" wp14:editId="3064402E">
                <wp:simplePos x="0" y="0"/>
                <wp:positionH relativeFrom="margin">
                  <wp:posOffset>3430905</wp:posOffset>
                </wp:positionH>
                <wp:positionV relativeFrom="paragraph">
                  <wp:posOffset>850828</wp:posOffset>
                </wp:positionV>
                <wp:extent cx="3345180" cy="3846830"/>
                <wp:effectExtent l="0" t="0" r="7620" b="12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5180" cy="3846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9311B" w14:textId="2C98F748" w:rsidR="00282374" w:rsidRPr="00B03344" w:rsidRDefault="00282374" w:rsidP="00282374">
                            <w:pP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Αξιότιμ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 κ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ύριε </w:t>
                            </w:r>
                            <w:r w:rsidR="001E3E55" w:rsidRPr="001E3E55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Διευθυντά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,</w:t>
                            </w:r>
                          </w:p>
                          <w:p w14:paraId="091DA012" w14:textId="5EEEB367" w:rsidR="00282374" w:rsidRPr="00B03344" w:rsidRDefault="005A1F96" w:rsidP="003D0D92">
                            <w:pPr>
                              <w:pStyle w:val="BodyText"/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δ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ια της παρούσης υποβάλλω την υποψηφιότητά μου για τη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ν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θέση </w:t>
                            </w:r>
                            <w:r w:rsidR="00200EF2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του Διευθυντή του Εργαστηρίου Συστηματικής Βοτανικής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για το χρονικό διάστημα από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9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έως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3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200EF2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7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σύμφωνα με την </w:t>
                            </w:r>
                            <w:proofErr w:type="spellStart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αριθμ</w:t>
                            </w:r>
                            <w:proofErr w:type="spellEnd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F06E33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00EF2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3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/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2</w:t>
                            </w:r>
                            <w:r w:rsidR="00200EF2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7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</w:t>
                            </w:r>
                            <w:r w:rsidR="00200EF2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5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Προκήρυξη</w:t>
                            </w:r>
                            <w:r w:rsidR="00EB0A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0927C0C" w14:textId="32ADDA7A" w:rsidR="00EB0A74" w:rsidRPr="00B03344" w:rsidRDefault="00EB0A74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52A34732" w14:textId="77777777" w:rsidR="005A1F96" w:rsidRPr="00B03344" w:rsidRDefault="005A1F96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1EADCA54" w14:textId="77777777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υνημμένα, υποβάλω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  <w:t>:</w:t>
                            </w:r>
                          </w:p>
                          <w:p w14:paraId="0C37B68F" w14:textId="783F0D91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Υπεύθυνη Δήλωση περί μη συνδρομής κω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λυμάτων</w:t>
                            </w:r>
                            <w:r w:rsidR="00915643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εκλογιμότητας</w:t>
                            </w: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</w:t>
                            </w:r>
                          </w:p>
                          <w:p w14:paraId="20814612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6CB1C430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0CCF6FE4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Ο/Η Αιτών/ούσα</w:t>
                            </w:r>
                          </w:p>
                          <w:p w14:paraId="0D043428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[υπογραφή]</w:t>
                            </w:r>
                          </w:p>
                          <w:p w14:paraId="75518A17" w14:textId="77777777" w:rsidR="00EB0A74" w:rsidRPr="008022A1" w:rsidRDefault="00EB0A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542B90F6" w14:textId="77777777" w:rsidR="00282374" w:rsidRPr="008022A1" w:rsidRDefault="002823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92FB4A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270.15pt;margin-top:67pt;width:263.4pt;height:302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" stroked="f">
                <v:textbox>
                  <w:txbxContent>
                    <w:p w14:paraId="0C39311B" w14:textId="2C98F748" w:rsidR="00282374" w:rsidRPr="00B03344" w:rsidRDefault="00282374" w:rsidP="00282374">
                      <w:pP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Αξιότιμ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 κ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ύριε </w:t>
                      </w:r>
                      <w:r w:rsidR="001E3E55" w:rsidRPr="001E3E55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Διευθυντά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,</w:t>
                      </w:r>
                    </w:p>
                    <w:p w14:paraId="091DA012" w14:textId="5EEEB367" w:rsidR="00282374" w:rsidRPr="00B03344" w:rsidRDefault="005A1F96" w:rsidP="003D0D92">
                      <w:pPr>
                        <w:pStyle w:val="BodyText"/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δ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ια της παρούσης υποβάλλω την υποψηφιότητά μου για τη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ν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θέση </w:t>
                      </w:r>
                      <w:r w:rsidR="00200EF2">
                        <w:rPr>
                          <w:rFonts w:ascii="Tahoma" w:hAnsi="Tahoma" w:cs="Tahoma"/>
                          <w:sz w:val="20"/>
                          <w:szCs w:val="20"/>
                        </w:rPr>
                        <w:t>του Διευθυντή του Εργαστηρίου Συστηματικής Βοτανικής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για το χρονικό διάστημα από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9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έως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3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200EF2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7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σύμφωνα με την </w:t>
                      </w:r>
                      <w:proofErr w:type="spellStart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αριθμ</w:t>
                      </w:r>
                      <w:proofErr w:type="spellEnd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r w:rsidR="00F06E33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00EF2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3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/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2</w:t>
                      </w:r>
                      <w:r w:rsidR="00200EF2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7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</w:t>
                      </w:r>
                      <w:r w:rsidR="00200EF2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5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Προκήρυξη</w:t>
                      </w:r>
                      <w:r w:rsidR="00EB0A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.</w:t>
                      </w:r>
                    </w:p>
                    <w:p w14:paraId="50927C0C" w14:textId="32ADDA7A" w:rsidR="00EB0A74" w:rsidRPr="00B03344" w:rsidRDefault="00EB0A74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52A34732" w14:textId="77777777" w:rsidR="005A1F96" w:rsidRPr="00B03344" w:rsidRDefault="005A1F96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1EADCA54" w14:textId="77777777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u w:val="single"/>
                          <w:lang w:val="el-GR"/>
                        </w:rPr>
                        <w:t>Συνημμένα, υποβάλω</w:t>
                      </w: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  <w:t>:</w:t>
                      </w:r>
                    </w:p>
                    <w:p w14:paraId="0C37B68F" w14:textId="783F0D91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Υπεύθυνη Δήλωση περί μη συνδρομής κω</w:t>
                      </w:r>
                      <w:r w:rsidR="005A1F96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λυμάτων</w:t>
                      </w:r>
                      <w:r w:rsidR="00915643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εκλογιμότητας</w:t>
                      </w: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</w:t>
                      </w:r>
                    </w:p>
                    <w:p w14:paraId="20814612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6CB1C430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0CCF6FE4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Ο/Η Αιτών/ούσα</w:t>
                      </w:r>
                    </w:p>
                    <w:p w14:paraId="0D043428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[υπογραφή]</w:t>
                      </w:r>
                    </w:p>
                    <w:p w14:paraId="75518A17" w14:textId="77777777" w:rsidR="00EB0A74" w:rsidRPr="008022A1" w:rsidRDefault="00EB0A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  <w:p w14:paraId="542B90F6" w14:textId="77777777" w:rsidR="00282374" w:rsidRPr="008022A1" w:rsidRDefault="002823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B0A74"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C9950D" wp14:editId="09B3A613">
                <wp:simplePos x="0" y="0"/>
                <wp:positionH relativeFrom="column">
                  <wp:posOffset>-190500</wp:posOffset>
                </wp:positionH>
                <wp:positionV relativeFrom="paragraph">
                  <wp:posOffset>219075</wp:posOffset>
                </wp:positionV>
                <wp:extent cx="3611880" cy="3535680"/>
                <wp:effectExtent l="0" t="0" r="762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1880" cy="3535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9C946" w14:textId="13767C4A" w:rsidR="00E8462D" w:rsidRPr="00B03344" w:rsidRDefault="00E8462D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ΤΟΙΧΕΙΑ ΥΠΟΨΗΦΙΟΥ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/-ΑΣ</w:t>
                            </w:r>
                          </w:p>
                          <w:p w14:paraId="7CEB3A8C" w14:textId="786DBC19" w:rsidR="00282374" w:rsidRPr="00B03344" w:rsidRDefault="00763F0B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πώ</w:t>
                            </w:r>
                            <w:r w:rsidR="00534E17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ν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υμο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: _____________________</w:t>
                            </w:r>
                          </w:p>
                          <w:p w14:paraId="67320EEF" w14:textId="77777777" w:rsidR="009C616E" w:rsidRPr="00B03344" w:rsidRDefault="009C616E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Όνομα: ______________________________</w:t>
                            </w:r>
                          </w:p>
                          <w:p w14:paraId="0673CD4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Πατρώνυμο: _________________________</w:t>
                            </w:r>
                          </w:p>
                          <w:p w14:paraId="2395F5B4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Βαθμίδα: ____________________________</w:t>
                            </w:r>
                          </w:p>
                          <w:p w14:paraId="4AFFD1FB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Τμήμα: ______________________________</w:t>
                            </w:r>
                          </w:p>
                          <w:p w14:paraId="532770F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Α.Δ.Τ.: _______________________________</w:t>
                            </w:r>
                            <w:bookmarkStart w:id="0" w:name="_GoBack"/>
                            <w:bookmarkEnd w:id="0"/>
                          </w:p>
                          <w:p w14:paraId="78AA12AB" w14:textId="2B773F08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Ημερομηνία Γέννησης: __________________</w:t>
                            </w:r>
                          </w:p>
                          <w:p w14:paraId="2F9B12C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Κινητό: 69_______________</w:t>
                            </w:r>
                          </w:p>
                          <w:p w14:paraId="6B2CEC8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mail:______________________</w:t>
                            </w:r>
                          </w:p>
                          <w:p w14:paraId="357A0D3F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</w:p>
                          <w:p w14:paraId="265AF172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9950D" id="_x0000_s1028" type="#_x0000_t202" style="position:absolute;left:0;text-align:left;margin-left:-15pt;margin-top:17.25pt;width:284.4pt;height:278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" stroked="f">
                <v:textbox>
                  <w:txbxContent>
                    <w:p w14:paraId="0D39C946" w14:textId="13767C4A" w:rsidR="00E8462D" w:rsidRPr="00B03344" w:rsidRDefault="00E8462D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ΣΤΟΙΧΕΙΑ ΥΠΟΨΗΦΙΟΥ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/-ΑΣ</w:t>
                      </w:r>
                    </w:p>
                    <w:p w14:paraId="7CEB3A8C" w14:textId="786DBC19" w:rsidR="00282374" w:rsidRPr="00B03344" w:rsidRDefault="00763F0B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πώ</w:t>
                      </w:r>
                      <w:r w:rsidR="00534E17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ν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υμο</w:t>
                      </w:r>
                      <w:r w:rsidR="00282374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: _____________________</w:t>
                      </w:r>
                    </w:p>
                    <w:p w14:paraId="67320EEF" w14:textId="77777777" w:rsidR="009C616E" w:rsidRPr="00B03344" w:rsidRDefault="009C616E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Όνομα: ______________________________</w:t>
                      </w:r>
                    </w:p>
                    <w:p w14:paraId="0673CD4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Πατρώνυμο: _________________________</w:t>
                      </w:r>
                    </w:p>
                    <w:p w14:paraId="2395F5B4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Βαθμίδα: ____________________________</w:t>
                      </w:r>
                    </w:p>
                    <w:p w14:paraId="4AFFD1FB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Τμήμα: ______________________________</w:t>
                      </w:r>
                    </w:p>
                    <w:p w14:paraId="532770F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Α.Δ.Τ.: _______________________________</w:t>
                      </w:r>
                    </w:p>
                    <w:p w14:paraId="78AA12AB" w14:textId="2B773F08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Ημερομηνία Γέννησης: __________________</w:t>
                      </w:r>
                    </w:p>
                    <w:p w14:paraId="2F9B12C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Κινητό: 69_______________</w:t>
                      </w:r>
                    </w:p>
                    <w:p w14:paraId="6B2CEC8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Email:______________________</w:t>
                      </w:r>
                    </w:p>
                    <w:p w14:paraId="357A0D3F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</w:p>
                    <w:p w14:paraId="265AF172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  <w:lang w:val="el-G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E56A77E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7D6455FA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0D43436C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sectPr w:rsidR="003117FE" w:rsidRPr="003D0D92" w:rsidSect="00F60FB4">
      <w:headerReference w:type="default" r:id="rId9"/>
      <w:footerReference w:type="default" r:id="rId10"/>
      <w:pgSz w:w="12240" w:h="15840"/>
      <w:pgMar w:top="851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6CC5FD" w14:textId="77777777" w:rsidR="00F60FB4" w:rsidRDefault="00F60FB4" w:rsidP="001A7CA4">
      <w:pPr>
        <w:spacing w:after="0" w:line="240" w:lineRule="auto"/>
      </w:pPr>
      <w:r>
        <w:separator/>
      </w:r>
    </w:p>
  </w:endnote>
  <w:endnote w:type="continuationSeparator" w:id="0">
    <w:p w14:paraId="2DBA2C09" w14:textId="77777777" w:rsidR="00F60FB4" w:rsidRDefault="00F60FB4" w:rsidP="001A7CA4">
      <w:pPr>
        <w:spacing w:after="0" w:line="240" w:lineRule="auto"/>
      </w:pPr>
      <w:r>
        <w:continuationSeparator/>
      </w:r>
    </w:p>
  </w:endnote>
  <w:endnote w:type="continuationNotice" w:id="1">
    <w:p w14:paraId="1CC82274" w14:textId="77777777" w:rsidR="00F60FB4" w:rsidRDefault="00F60F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7A2925" w14:textId="295F4637" w:rsidR="0058387F" w:rsidRPr="003117FE" w:rsidRDefault="003117FE" w:rsidP="002922CC">
    <w:pPr>
      <w:pStyle w:val="Footer"/>
      <w:jc w:val="center"/>
      <w:rPr>
        <w:lang w:val="el-GR"/>
      </w:rPr>
    </w:pPr>
    <w:r w:rsidRPr="00F0005D">
      <w:rPr>
        <w:noProof/>
        <w:sz w:val="20"/>
        <w:szCs w:val="20"/>
        <w:lang w:val="el-GR" w:eastAsia="el-G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E5EEAA4" wp14:editId="6A5C4E99">
              <wp:simplePos x="0" y="0"/>
              <wp:positionH relativeFrom="rightMargin">
                <wp:posOffset>-6875145</wp:posOffset>
              </wp:positionH>
              <wp:positionV relativeFrom="margin">
                <wp:posOffset>7661910</wp:posOffset>
              </wp:positionV>
              <wp:extent cx="510540" cy="963930"/>
              <wp:effectExtent l="0" t="0" r="0" b="7620"/>
              <wp:wrapNone/>
              <wp:docPr id="5" name="Ορθογώνιο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963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F2CC2" w14:textId="656475CD" w:rsidR="003117FE" w:rsidRPr="00AA0D0D" w:rsidRDefault="003117FE" w:rsidP="003117FE">
                          <w:pPr>
                            <w:pStyle w:val="Footer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<w:pict>
            <v:rect w14:anchorId="0E5EEAA4" id="Ορθογώνιο 5" o:spid="_x0000_s1029" style="position:absolute;left:0;text-align:left;margin-left:-541.35pt;margin-top:603.3pt;width:40.2pt;height:75.9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" o:allowincell="f" filled="f" stroked="f">
              <v:textbox style="layout-flow:vertical;mso-layout-flow-alt:bottom-to-top;mso-fit-shape-to-text:t">
                <w:txbxContent>
                  <w:p w14:paraId="566F2CC2" w14:textId="656475CD" w:rsidR="003117FE" w:rsidRPr="00AA0D0D" w:rsidRDefault="003117FE" w:rsidP="003117FE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F7167D" w14:textId="77777777" w:rsidR="00F60FB4" w:rsidRDefault="00F60FB4" w:rsidP="001A7CA4">
      <w:pPr>
        <w:spacing w:after="0" w:line="240" w:lineRule="auto"/>
      </w:pPr>
      <w:r>
        <w:separator/>
      </w:r>
    </w:p>
  </w:footnote>
  <w:footnote w:type="continuationSeparator" w:id="0">
    <w:p w14:paraId="7EEF3252" w14:textId="77777777" w:rsidR="00F60FB4" w:rsidRDefault="00F60FB4" w:rsidP="001A7CA4">
      <w:pPr>
        <w:spacing w:after="0" w:line="240" w:lineRule="auto"/>
      </w:pPr>
      <w:r>
        <w:continuationSeparator/>
      </w:r>
    </w:p>
  </w:footnote>
  <w:footnote w:type="continuationNotice" w:id="1">
    <w:p w14:paraId="7ABCEB81" w14:textId="77777777" w:rsidR="00F60FB4" w:rsidRDefault="00F60FB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8955A7" w14:textId="77777777" w:rsidR="00F60FB4" w:rsidRDefault="00F60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B53A8"/>
    <w:multiLevelType w:val="hybridMultilevel"/>
    <w:tmpl w:val="54B299FA"/>
    <w:lvl w:ilvl="0" w:tplc="8BA6E65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984009"/>
    <w:multiLevelType w:val="hybridMultilevel"/>
    <w:tmpl w:val="F1BEC3C2"/>
    <w:lvl w:ilvl="0" w:tplc="CA18976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czsDS2NDGwMLVU0lEKTi0uzszPAykwqgUA0R1pRiwAAAA="/>
  </w:docVars>
  <w:rsids>
    <w:rsidRoot w:val="00AA5470"/>
    <w:rsid w:val="00017D02"/>
    <w:rsid w:val="000C0D26"/>
    <w:rsid w:val="000E4B40"/>
    <w:rsid w:val="000E7093"/>
    <w:rsid w:val="00154F81"/>
    <w:rsid w:val="001A7CA4"/>
    <w:rsid w:val="001C1F73"/>
    <w:rsid w:val="001E3E55"/>
    <w:rsid w:val="00200EF2"/>
    <w:rsid w:val="00234CEA"/>
    <w:rsid w:val="0026033F"/>
    <w:rsid w:val="002643CB"/>
    <w:rsid w:val="00282374"/>
    <w:rsid w:val="002922CC"/>
    <w:rsid w:val="002B673A"/>
    <w:rsid w:val="002D278E"/>
    <w:rsid w:val="003117FE"/>
    <w:rsid w:val="00357D1A"/>
    <w:rsid w:val="003A5E3C"/>
    <w:rsid w:val="003D0D92"/>
    <w:rsid w:val="003F28CB"/>
    <w:rsid w:val="003F4B45"/>
    <w:rsid w:val="0040554A"/>
    <w:rsid w:val="00473DD2"/>
    <w:rsid w:val="00496D10"/>
    <w:rsid w:val="004B7E36"/>
    <w:rsid w:val="00525ABA"/>
    <w:rsid w:val="00534E17"/>
    <w:rsid w:val="005372E9"/>
    <w:rsid w:val="00575CE7"/>
    <w:rsid w:val="0058387F"/>
    <w:rsid w:val="005A1F96"/>
    <w:rsid w:val="005B0433"/>
    <w:rsid w:val="005C613A"/>
    <w:rsid w:val="006166E2"/>
    <w:rsid w:val="006415A8"/>
    <w:rsid w:val="006A4DEA"/>
    <w:rsid w:val="006A4F57"/>
    <w:rsid w:val="006D2CDB"/>
    <w:rsid w:val="00763F0B"/>
    <w:rsid w:val="007745FC"/>
    <w:rsid w:val="007B11E1"/>
    <w:rsid w:val="007D399B"/>
    <w:rsid w:val="008022A1"/>
    <w:rsid w:val="0080409E"/>
    <w:rsid w:val="00846BF1"/>
    <w:rsid w:val="008D23C6"/>
    <w:rsid w:val="008D3BCB"/>
    <w:rsid w:val="008F2322"/>
    <w:rsid w:val="00915643"/>
    <w:rsid w:val="00933752"/>
    <w:rsid w:val="009C616E"/>
    <w:rsid w:val="00A427CB"/>
    <w:rsid w:val="00A44729"/>
    <w:rsid w:val="00A540E5"/>
    <w:rsid w:val="00A56454"/>
    <w:rsid w:val="00A5699D"/>
    <w:rsid w:val="00A66433"/>
    <w:rsid w:val="00A85D01"/>
    <w:rsid w:val="00AA5470"/>
    <w:rsid w:val="00AD6281"/>
    <w:rsid w:val="00B03344"/>
    <w:rsid w:val="00B2546F"/>
    <w:rsid w:val="00B57F52"/>
    <w:rsid w:val="00B61648"/>
    <w:rsid w:val="00B81CF0"/>
    <w:rsid w:val="00B863EA"/>
    <w:rsid w:val="00C23E41"/>
    <w:rsid w:val="00CA1B8E"/>
    <w:rsid w:val="00CB0E00"/>
    <w:rsid w:val="00CD03FF"/>
    <w:rsid w:val="00D17804"/>
    <w:rsid w:val="00D76A51"/>
    <w:rsid w:val="00D80D6D"/>
    <w:rsid w:val="00D97E9C"/>
    <w:rsid w:val="00DB6D99"/>
    <w:rsid w:val="00E450A3"/>
    <w:rsid w:val="00E80DDC"/>
    <w:rsid w:val="00E8462D"/>
    <w:rsid w:val="00E93FF9"/>
    <w:rsid w:val="00EA299C"/>
    <w:rsid w:val="00EB0A74"/>
    <w:rsid w:val="00F03B05"/>
    <w:rsid w:val="00F06E33"/>
    <w:rsid w:val="00F15517"/>
    <w:rsid w:val="00F22B46"/>
    <w:rsid w:val="00F60FB4"/>
    <w:rsid w:val="00F9532B"/>
    <w:rsid w:val="00FA6660"/>
    <w:rsid w:val="00FD3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;"/>
  <w14:docId w14:val="6235AEEE"/>
  <w15:chartTrackingRefBased/>
  <w15:docId w15:val="{128F30F8-EC25-4C14-8A89-DD9088794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22A1"/>
    <w:pPr>
      <w:keepNext/>
      <w:outlineLvl w:val="0"/>
    </w:pPr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2A1"/>
    <w:pPr>
      <w:keepNext/>
      <w:outlineLvl w:val="1"/>
    </w:pPr>
    <w:rPr>
      <w:rFonts w:ascii="Palatino Linotype" w:hAnsi="Palatino Linotype"/>
      <w:b/>
      <w:sz w:val="20"/>
      <w:szCs w:val="20"/>
      <w:u w:val="single"/>
      <w:lang w:val="el-G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2A1"/>
    <w:pPr>
      <w:keepNext/>
      <w:jc w:val="center"/>
      <w:outlineLvl w:val="2"/>
    </w:pPr>
    <w:rPr>
      <w:rFonts w:ascii="Palatino Linotype" w:hAnsi="Palatino Linotype"/>
      <w:b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A7CA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7CA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7CA4"/>
    <w:rPr>
      <w:vertAlign w:val="superscript"/>
    </w:rPr>
  </w:style>
  <w:style w:type="paragraph" w:styleId="Header">
    <w:name w:val="header"/>
    <w:basedOn w:val="Normal"/>
    <w:link w:val="HeaderChar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8387F"/>
  </w:style>
  <w:style w:type="paragraph" w:styleId="Footer">
    <w:name w:val="footer"/>
    <w:basedOn w:val="Normal"/>
    <w:link w:val="FooterChar"/>
    <w:uiPriority w:val="99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87F"/>
  </w:style>
  <w:style w:type="paragraph" w:styleId="BalloonText">
    <w:name w:val="Balloon Text"/>
    <w:basedOn w:val="Normal"/>
    <w:link w:val="BalloonTextChar"/>
    <w:uiPriority w:val="99"/>
    <w:semiHidden/>
    <w:unhideWhenUsed/>
    <w:rsid w:val="007D39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9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A5E3C"/>
    <w:pPr>
      <w:ind w:left="720"/>
      <w:contextualSpacing/>
    </w:pPr>
  </w:style>
  <w:style w:type="character" w:styleId="Hyperlink">
    <w:name w:val="Hyperlink"/>
    <w:rsid w:val="005A1F96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BodyTextChar">
    <w:name w:val="Body Text Char"/>
    <w:basedOn w:val="DefaultParagraphFont"/>
    <w:link w:val="BodyText"/>
    <w:uiPriority w:val="99"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Heading1Char">
    <w:name w:val="Heading 1 Char"/>
    <w:basedOn w:val="DefaultParagraphFont"/>
    <w:link w:val="Heading1"/>
    <w:uiPriority w:val="9"/>
    <w:rsid w:val="008022A1"/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character" w:customStyle="1" w:styleId="Heading2Char">
    <w:name w:val="Heading 2 Char"/>
    <w:basedOn w:val="DefaultParagraphFont"/>
    <w:link w:val="Heading2"/>
    <w:uiPriority w:val="9"/>
    <w:rsid w:val="008022A1"/>
    <w:rPr>
      <w:rFonts w:ascii="Palatino Linotype" w:hAnsi="Palatino Linotype"/>
      <w:b/>
      <w:sz w:val="20"/>
      <w:szCs w:val="20"/>
      <w:u w:val="single"/>
      <w:lang w:val="el-GR"/>
    </w:rPr>
  </w:style>
  <w:style w:type="character" w:customStyle="1" w:styleId="Heading3Char">
    <w:name w:val="Heading 3 Char"/>
    <w:basedOn w:val="DefaultParagraphFont"/>
    <w:link w:val="Heading3"/>
    <w:uiPriority w:val="9"/>
    <w:rsid w:val="008022A1"/>
    <w:rPr>
      <w:rFonts w:ascii="Palatino Linotype" w:hAnsi="Palatino Linotype"/>
      <w:b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6DA2E0-7D05-4E0A-B2BC-D335097414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7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Georgios Liakopoulos</cp:lastModifiedBy>
  <cp:revision>3</cp:revision>
  <cp:lastPrinted>2022-03-18T09:25:00Z</cp:lastPrinted>
  <dcterms:created xsi:type="dcterms:W3CDTF">2024-04-26T10:58:00Z</dcterms:created>
  <dcterms:modified xsi:type="dcterms:W3CDTF">2024-05-28T05:45:00Z</dcterms:modified>
</cp:coreProperties>
</file>